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947F4" w14:textId="77777777" w:rsidR="001B637A" w:rsidRPr="00CC286B" w:rsidRDefault="00000000">
      <w:pPr>
        <w:pStyle w:val="FirstParagraph"/>
        <w:rPr>
          <w:rFonts w:ascii="ＭＳ 明朝" w:eastAsia="ＭＳ 明朝" w:hAnsi="ＭＳ 明朝"/>
        </w:rPr>
      </w:pPr>
      <w:r w:rsidRPr="00CC286B">
        <w:rPr>
          <w:rFonts w:ascii="ＭＳ 明朝" w:eastAsia="ＭＳ 明朝" w:hAnsi="ＭＳ 明朝" w:hint="eastAsia"/>
        </w:rPr>
        <w:t>様式第３号</w:t>
      </w:r>
    </w:p>
    <w:p w14:paraId="1C3A55A0" w14:textId="77777777" w:rsidR="001B637A" w:rsidRPr="00CC286B" w:rsidRDefault="00000000" w:rsidP="00CC286B">
      <w:pPr>
        <w:pStyle w:val="a0"/>
        <w:jc w:val="center"/>
        <w:rPr>
          <w:rFonts w:ascii="ＭＳ 明朝" w:eastAsia="ＭＳ 明朝" w:hAnsi="ＭＳ 明朝"/>
        </w:rPr>
      </w:pPr>
      <w:proofErr w:type="spellStart"/>
      <w:r w:rsidRPr="00CC286B">
        <w:rPr>
          <w:rFonts w:ascii="ＭＳ 明朝" w:eastAsia="ＭＳ 明朝" w:hAnsi="ＭＳ 明朝" w:hint="eastAsia"/>
          <w:sz w:val="32"/>
          <w:szCs w:val="32"/>
        </w:rPr>
        <w:t>類似業務実績書</w:t>
      </w:r>
      <w:proofErr w:type="spellEnd"/>
    </w:p>
    <w:p w14:paraId="04F3A9E1" w14:textId="77777777" w:rsidR="001B637A" w:rsidRPr="00CC286B" w:rsidRDefault="00000000">
      <w:pPr>
        <w:pStyle w:val="a0"/>
        <w:rPr>
          <w:rFonts w:ascii="ＭＳ 明朝" w:eastAsia="ＭＳ 明朝" w:hAnsi="ＭＳ 明朝"/>
        </w:rPr>
      </w:pPr>
      <w:proofErr w:type="spellStart"/>
      <w:r w:rsidRPr="00CC286B">
        <w:rPr>
          <w:rFonts w:ascii="ＭＳ 明朝" w:eastAsia="ＭＳ 明朝" w:hAnsi="ＭＳ 明朝" w:hint="eastAsia"/>
        </w:rPr>
        <w:t>会社名</w:t>
      </w:r>
      <w:proofErr w:type="spellEnd"/>
      <w:r w:rsidRPr="00CC286B">
        <w:rPr>
          <w:rFonts w:ascii="ＭＳ 明朝" w:eastAsia="ＭＳ 明朝" w:hAnsi="ＭＳ 明朝" w:hint="eastAsia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35"/>
        <w:gridCol w:w="2409"/>
        <w:gridCol w:w="2694"/>
        <w:gridCol w:w="2765"/>
      </w:tblGrid>
      <w:tr w:rsidR="001B637A" w:rsidRPr="00CC286B" w14:paraId="47A33385" w14:textId="77777777" w:rsidTr="00CC28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8CC8C" w14:textId="77777777" w:rsidR="001B637A" w:rsidRPr="00CC286B" w:rsidRDefault="00000000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CC286B">
              <w:rPr>
                <w:rFonts w:ascii="ＭＳ 明朝" w:eastAsia="ＭＳ 明朝" w:hAnsi="ＭＳ 明朝" w:hint="eastAsia"/>
              </w:rPr>
              <w:t>業務名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BC5FD" w14:textId="77777777" w:rsidR="001B637A" w:rsidRPr="00CC286B" w:rsidRDefault="00000000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CC286B">
              <w:rPr>
                <w:rFonts w:ascii="ＭＳ 明朝" w:eastAsia="ＭＳ 明朝" w:hAnsi="ＭＳ 明朝" w:hint="eastAsia"/>
              </w:rPr>
              <w:t>発注者</w:t>
            </w:r>
            <w:proofErr w:type="spellEnd"/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75E6B" w14:textId="77777777" w:rsidR="001B637A" w:rsidRPr="00CC286B" w:rsidRDefault="00000000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CC286B">
              <w:rPr>
                <w:rFonts w:ascii="ＭＳ 明朝" w:eastAsia="ＭＳ 明朝" w:hAnsi="ＭＳ 明朝" w:hint="eastAsia"/>
              </w:rPr>
              <w:t>履行期間</w:t>
            </w:r>
            <w:proofErr w:type="spellEnd"/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EABE" w14:textId="77777777" w:rsidR="001B637A" w:rsidRPr="00CC286B" w:rsidRDefault="00000000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CC286B">
              <w:rPr>
                <w:rFonts w:ascii="ＭＳ 明朝" w:eastAsia="ＭＳ 明朝" w:hAnsi="ＭＳ 明朝" w:hint="eastAsia"/>
              </w:rPr>
              <w:t>業務概要</w:t>
            </w:r>
            <w:proofErr w:type="spellEnd"/>
          </w:p>
        </w:tc>
      </w:tr>
      <w:tr w:rsidR="001B637A" w:rsidRPr="00CC286B" w14:paraId="1357843D" w14:textId="77777777" w:rsidTr="00CC286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C4D81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6460D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A21AF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B22EC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B637A" w:rsidRPr="00CC286B" w14:paraId="022AE87E" w14:textId="77777777" w:rsidTr="00CC286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8DD19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BFC0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72761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E8D2D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B637A" w:rsidRPr="00CC286B" w14:paraId="61EB22C7" w14:textId="77777777" w:rsidTr="00CC286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5E7E4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DDF90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6579B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B82F0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1B637A" w:rsidRPr="00CC286B" w14:paraId="0932B6A8" w14:textId="77777777" w:rsidTr="00CC286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21FC3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92BCC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1EE2D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B0F9C" w14:textId="77777777" w:rsidR="001B637A" w:rsidRPr="00CC286B" w:rsidRDefault="001B637A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</w:tbl>
    <w:p w14:paraId="7995FC7B" w14:textId="77777777" w:rsidR="001B637A" w:rsidRPr="00CC286B" w:rsidRDefault="00000000">
      <w:pPr>
        <w:pStyle w:val="a0"/>
        <w:rPr>
          <w:rFonts w:ascii="ＭＳ 明朝" w:eastAsia="ＭＳ 明朝" w:hAnsi="ＭＳ 明朝"/>
          <w:lang w:eastAsia="ja-JP"/>
        </w:rPr>
      </w:pPr>
      <w:r w:rsidRPr="00CC286B">
        <w:rPr>
          <w:rFonts w:ascii="ＭＳ 明朝" w:eastAsia="ＭＳ 明朝" w:hAnsi="ＭＳ 明朝" w:hint="eastAsia"/>
          <w:lang w:eastAsia="ja-JP"/>
        </w:rPr>
        <w:t>※過去10年間の主要実績を記載すること。</w:t>
      </w:r>
    </w:p>
    <w:p w14:paraId="0A03F665" w14:textId="77777777" w:rsidR="001B637A" w:rsidRPr="00CC286B" w:rsidRDefault="00000000" w:rsidP="00A65AAB">
      <w:pPr>
        <w:pStyle w:val="a0"/>
        <w:ind w:left="240" w:hangingChars="100" w:hanging="240"/>
        <w:rPr>
          <w:rFonts w:ascii="ＭＳ 明朝" w:eastAsia="ＭＳ 明朝" w:hAnsi="ＭＳ 明朝"/>
          <w:lang w:eastAsia="ja-JP"/>
        </w:rPr>
      </w:pPr>
      <w:r w:rsidRPr="00CC286B">
        <w:rPr>
          <w:rFonts w:ascii="ＭＳ 明朝" w:eastAsia="ＭＳ 明朝" w:hAnsi="ＭＳ 明朝" w:hint="eastAsia"/>
          <w:lang w:eastAsia="ja-JP"/>
        </w:rPr>
        <w:t>※認定こども園整備、保育所再編整備、公共施設整備基本計画等の実績を優先して記載すること。</w:t>
      </w:r>
    </w:p>
    <w:p w14:paraId="55102FF8" w14:textId="4B604341" w:rsidR="001B637A" w:rsidRPr="00CC286B" w:rsidRDefault="00000000">
      <w:pPr>
        <w:pStyle w:val="a0"/>
        <w:rPr>
          <w:rFonts w:ascii="ＭＳ 明朝" w:eastAsia="ＭＳ 明朝" w:hAnsi="ＭＳ 明朝"/>
          <w:lang w:eastAsia="ja-JP"/>
        </w:rPr>
      </w:pPr>
      <w:r w:rsidRPr="00CC286B">
        <w:rPr>
          <w:rFonts w:ascii="ＭＳ 明朝" w:eastAsia="ＭＳ 明朝" w:hAnsi="ＭＳ 明朝" w:hint="eastAsia"/>
          <w:lang w:eastAsia="ja-JP"/>
        </w:rPr>
        <w:t>※契約書の写しを添付すること。</w:t>
      </w:r>
    </w:p>
    <w:sectPr w:rsidR="001B637A" w:rsidRPr="00CC286B" w:rsidSect="00CC286B">
      <w:footnotePr>
        <w:numRestart w:val="eachSect"/>
      </w:footnotePr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A333B" w14:textId="77777777" w:rsidR="00BD232B" w:rsidRDefault="00BD232B" w:rsidP="00CC286B">
      <w:pPr>
        <w:spacing w:after="0"/>
      </w:pPr>
      <w:r>
        <w:separator/>
      </w:r>
    </w:p>
  </w:endnote>
  <w:endnote w:type="continuationSeparator" w:id="0">
    <w:p w14:paraId="7ABA2FF3" w14:textId="77777777" w:rsidR="00BD232B" w:rsidRDefault="00BD232B" w:rsidP="00CC28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630D1" w14:textId="77777777" w:rsidR="00BD232B" w:rsidRDefault="00BD232B" w:rsidP="00CC286B">
      <w:pPr>
        <w:spacing w:after="0"/>
      </w:pPr>
      <w:r>
        <w:separator/>
      </w:r>
    </w:p>
  </w:footnote>
  <w:footnote w:type="continuationSeparator" w:id="0">
    <w:p w14:paraId="35A81546" w14:textId="77777777" w:rsidR="00BD232B" w:rsidRDefault="00BD232B" w:rsidP="00CC286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0276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50892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637A"/>
    <w:rsid w:val="000F7DA3"/>
    <w:rsid w:val="001B637A"/>
    <w:rsid w:val="00537A3A"/>
    <w:rsid w:val="00A65AAB"/>
    <w:rsid w:val="00B32E26"/>
    <w:rsid w:val="00BA4255"/>
    <w:rsid w:val="00BD232B"/>
    <w:rsid w:val="00CC2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1892C80"/>
  <w15:docId w15:val="{B7276176-3951-49A2-BE22-0E09B8C39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header"/>
    <w:basedOn w:val="a"/>
    <w:link w:val="af2"/>
    <w:rsid w:val="00CC286B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1"/>
    <w:link w:val="af1"/>
    <w:rsid w:val="00CC286B"/>
  </w:style>
  <w:style w:type="paragraph" w:styleId="af3">
    <w:name w:val="footer"/>
    <w:basedOn w:val="a"/>
    <w:link w:val="af4"/>
    <w:rsid w:val="00CC286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1"/>
    <w:link w:val="af3"/>
    <w:rsid w:val="00CC28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こども未来課001</cp:lastModifiedBy>
  <cp:revision>3</cp:revision>
  <dcterms:created xsi:type="dcterms:W3CDTF">2026-06-09T02:50:00Z</dcterms:created>
  <dcterms:modified xsi:type="dcterms:W3CDTF">2026-06-11T00:31:00Z</dcterms:modified>
</cp:coreProperties>
</file>